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Harare,</w:t>
      </w:r>
      <w:r>
        <w:t xml:space="preserve"> </w:t>
      </w:r>
      <w:r>
        <w:t xml:space="preserve">Zimbabwe</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Harare, Zimbabwe</w:t>
      </w:r>
    </w:p>
    <w:bookmarkStart w:id="20" w:name="Xfe2461b9bb6dee87e1b843d4f3280a7ba29faf7"/>
    <w:p>
      <w:pPr>
        <w:pStyle w:val="Heading2"/>
      </w:pPr>
      <w:r>
        <w:t xml:space="preserve">Subject: Application for Electrician Internship Position</w:t>
      </w:r>
    </w:p>
    <w:p>
      <w:pPr>
        <w:pStyle w:val="FirstParagraph"/>
      </w:pPr>
      <w:r>
        <w:t xml:space="preserve">Dear Hiring Manager,</w:t>
      </w:r>
    </w:p>
    <w:p>
      <w:pPr>
        <w:pStyle w:val="BodyText"/>
      </w:pPr>
      <w:r>
        <w:t xml:space="preserve">I am writing to express my enthusiastic interest in the Electrician Internship position at [Company Name], as advertised on [Platform where advertisement was seen - e.g., Zimbabwean Employment Portal, company website, local newspaper]. As a highly motivated and technically skilled electrical engineering student at Zimbabwe Technical University (ZTU), I am eager to apply my academic knowledge and practical aptitude within the dynamic electrical infrastructure landscape of Harare. This</w:t>
      </w:r>
      <w:r>
        <w:t xml:space="preserve"> </w:t>
      </w:r>
      <w:r>
        <w:rPr>
          <w:bCs/>
          <w:b/>
        </w:rPr>
        <w:t xml:space="preserve">Internship Application Letter</w:t>
      </w:r>
      <w:r>
        <w:t xml:space="preserve"> </w:t>
      </w:r>
      <w:r>
        <w:t xml:space="preserve">represents my formal expression of commitment to launching a professional career as an</w:t>
      </w:r>
      <w:r>
        <w:t xml:space="preserve"> </w:t>
      </w:r>
      <w:r>
        <w:rPr>
          <w:bCs/>
          <w:b/>
        </w:rPr>
        <w:t xml:space="preserve">Electrician</w:t>
      </w:r>
      <w:r>
        <w:t xml:space="preserve"> </w:t>
      </w:r>
      <w:r>
        <w:t xml:space="preserve">in the heart of Zimbabwe's capital city, where I believe I can make meaningful contributions to both local businesses and community development initiatives.</w:t>
      </w:r>
    </w:p>
    <w:p>
      <w:pPr>
        <w:pStyle w:val="BodyText"/>
      </w:pPr>
      <w:r>
        <w:t xml:space="preserve">My academic journey at ZTU has provided me with a robust foundation in electrical theory, circuit analysis, and safety protocols specifically aligned with Zimbabwean standards. Coursework such as "Electrical Systems Design for Urban Environments," "Power Distribution Networks," and "Renewable Energy Integration" has equipped me with the technical vocabulary and problem-solving skills necessary for contemporary</w:t>
      </w:r>
      <w:r>
        <w:t xml:space="preserve"> </w:t>
      </w:r>
      <w:r>
        <w:rPr>
          <w:bCs/>
          <w:b/>
        </w:rPr>
        <w:t xml:space="preserve">Electrician</w:t>
      </w:r>
      <w:r>
        <w:t xml:space="preserve"> </w:t>
      </w:r>
      <w:r>
        <w:t xml:space="preserve">work. Crucially, my studies have emphasized practical application within the Zimbabwean context – including understanding ZERA (Zimbabwe Electricity Regulatory Authority) regulations, navigating power grid challenges common in Harare's expanding suburbs like Mbare and Chitungwiza, and addressing the unique demands of both residential and commercial electrical systems under local load conditions. I have consistently achieved distinction grades (75%+) in practical laboratory sessions involving circuit construction, fault diagnosis, and safety compliance testing.</w:t>
      </w:r>
    </w:p>
    <w:p>
      <w:pPr>
        <w:pStyle w:val="BodyText"/>
      </w:pPr>
      <w:r>
        <w:t xml:space="preserve">Beyond the classroom, I have actively sought hands-on experience relevant to Zimbabwean electrical practices. During my final year at ZTU, I completed a six-week field placement with Urban Electrics (a reputable Harare-based electrical contractor), where I assisted senior technicians in residential wiring installations across Highfield and Causeway. My responsibilities included preparing cable conduits, verifying circuit breaker configurations for compliance with the Zimbabwe Building Code (ZBC) Section 11, assisting in troubleshooting power outages affecting community centers in Eastlea, and meticulously documenting all work per ZERA safety guidelines. I also volunteered with the Harare City Council's "Lighting for Schools" initiative, helping install solar-powered LED lighting systems at primary schools in rural outskirts of Harare – an experience that deepened my understanding of sustainable solutions for Zimbabwe's energy challenges. These experiences instilled in me a profound appreciation for the critical role</w:t>
      </w:r>
      <w:r>
        <w:t xml:space="preserve"> </w:t>
      </w:r>
      <w:r>
        <w:rPr>
          <w:bCs/>
          <w:b/>
        </w:rPr>
        <w:t xml:space="preserve">Electrician</w:t>
      </w:r>
      <w:r>
        <w:t xml:space="preserve"> </w:t>
      </w:r>
      <w:r>
        <w:t xml:space="preserve">professionals play in powering Zimbabwe's growth.</w:t>
      </w:r>
    </w:p>
    <w:p>
      <w:pPr>
        <w:pStyle w:val="BodyText"/>
      </w:pPr>
      <w:r>
        <w:t xml:space="preserve">I understand that working as an</w:t>
      </w:r>
      <w:r>
        <w:t xml:space="preserve"> </w:t>
      </w:r>
      <w:r>
        <w:rPr>
          <w:bCs/>
          <w:b/>
        </w:rPr>
        <w:t xml:space="preserve">Electrician</w:t>
      </w:r>
      <w:r>
        <w:t xml:space="preserve"> </w:t>
      </w:r>
      <w:r>
        <w:t xml:space="preserve">in Harare demands not only technical expertise but also adaptability, safety consciousness, and a strong community ethic. Zimbabwe's electricity infrastructure faces unique pressures, including occasional grid instability affecting businesses across Harare and the urgent need for reliable power in growing informal settlements. I am acutely aware of these challenges and am deeply motivated to contribute my skills towards solutions that support Zimbabwe's development goals. The prospect of learning from [Company Name]'s team – renowned for your commitment to quality, safety, and community projects like the recent grid upgrades in Borrowdale – is incredibly compelling. I am confident that my proactive attitude, eagerness to learn under expert supervision, and dedication to upholding the highest safety standards make me an ideal candidate for this</w:t>
      </w:r>
      <w:r>
        <w:t xml:space="preserve"> </w:t>
      </w:r>
      <w:r>
        <w:rPr>
          <w:bCs/>
          <w:b/>
        </w:rPr>
        <w:t xml:space="preserve">Internship Application Letter</w:t>
      </w:r>
      <w:r>
        <w:t xml:space="preserve"> </w:t>
      </w:r>
      <w:r>
        <w:t xml:space="preserve">submission.</w:t>
      </w:r>
    </w:p>
    <w:p>
      <w:pPr>
        <w:pStyle w:val="BodyText"/>
      </w:pPr>
      <w:r>
        <w:t xml:space="preserve">My technical competencies include proficiency in using multimeters, insulation testers, and cable strippers; a strong grasp of wiring diagrams (including those common in Zimbabwean residential buildings); understanding of earthing systems crucial for Harare's diverse soil conditions; and practical knowledge of troubleshooting common issues like voltage fluctuations and circuit overloads prevalent in the city. I am proficient in using electrical CAD software such as AutoCAD Electrical, relevant for designing layouts for new projects across Harare. Furthermore, I am certified in First Aid (Zimbabwe Red Cross) and hold a valid ZEMA (Zimbabwe Energy Regulatory Authority) safety compliance certificate – qualifications directly applicable to ensuring safe operations within Zimbabwe's electrical environment.</w:t>
      </w:r>
    </w:p>
    <w:p>
      <w:pPr>
        <w:pStyle w:val="BodyText"/>
      </w:pPr>
      <w:r>
        <w:t xml:space="preserve">My motivation for pursuing this internship is deeply personal. Growing up in Harare, I witnessed how unreliable electricity impacts small businesses like my family's grocery store, limiting their operational hours and economic potential. This experience fueled my passion to become an</w:t>
      </w:r>
      <w:r>
        <w:t xml:space="preserve"> </w:t>
      </w:r>
      <w:r>
        <w:rPr>
          <w:bCs/>
          <w:b/>
        </w:rPr>
        <w:t xml:space="preserve">Electrician</w:t>
      </w:r>
      <w:r>
        <w:t xml:space="preserve"> </w:t>
      </w:r>
      <w:r>
        <w:t xml:space="preserve">who actively improves energy reliability and safety within our communities. I am not merely seeking a position; I am seeking the opportunity to learn from experienced professionals at [Company Name] while contributing directly to the power infrastructure that supports Zimbabwe Harare's vibrant economy, from bustling commercial hubs like Sam Nujoma Avenue to emerging residential developments in Borrowdale and Glen Norah.</w:t>
      </w:r>
    </w:p>
    <w:p>
      <w:pPr>
        <w:pStyle w:val="BodyText"/>
      </w:pPr>
      <w:r>
        <w:t xml:space="preserve">I am fully prepared to relocate within Harare for the duration of this internship and am available for immediate commencement. My academic schedule allows me to commit a minimum of 30 hours per week during term time, with full availability during university breaks. I possess a clean driving license and reliable transportation, essential for navigating Harare's varied locations efficiently – whether it’s attending site visits in the city center or supporting installations in satellite towns like Chitungwiza.</w:t>
      </w:r>
    </w:p>
    <w:p>
      <w:pPr>
        <w:pStyle w:val="BodyText"/>
      </w:pPr>
      <w:r>
        <w:t xml:space="preserve">Thank you for considering my application. I am incredibly enthusiastic about the possibility of contributing to [Company Name]'s mission as an intern and learning under your guidance. I am eager to discuss how my skills, dedication, and commitment to Zimbabwean electrical standards can benefit your team. My resume, attached for your review, provides further detail on my qualifications and experiences. I look forward to the opportunity for an interview at your earliest convenience.</w:t>
      </w:r>
    </w:p>
    <w:p>
      <w:pPr>
        <w:pStyle w:val="BodyText"/>
      </w:pPr>
      <w:r>
        <w:t xml:space="preserve">Sincerely,</w:t>
      </w:r>
    </w:p>
    <w:p>
      <w:pPr>
        <w:pStyle w:val="BodyText"/>
      </w:pPr>
      <w:r>
        <w:t xml:space="preserve">[Your Handwritten Signature (Optional)]</w:t>
      </w:r>
    </w:p>
    <w:p>
      <w:pPr>
        <w:pStyle w:val="BodyText"/>
      </w:pPr>
      <w:r>
        <w:t xml:space="preserve">[Your Typed Full Name]</w:t>
      </w:r>
    </w:p>
    <w:p>
      <w:pPr>
        <w:pStyle w:val="BodyText"/>
      </w:pPr>
      <w:r>
        <w:rPr>
          <w:bCs/>
          <w:b/>
        </w:rPr>
        <w:t xml:space="preserve">Key Elements Addressed:</w:t>
      </w:r>
    </w:p>
    <w:p>
      <w:pPr>
        <w:numPr>
          <w:ilvl w:val="0"/>
          <w:numId w:val="1001"/>
        </w:numPr>
        <w:pStyle w:val="Compact"/>
      </w:pPr>
      <w:r>
        <w:rPr>
          <w:bCs/>
          <w:b/>
        </w:rPr>
        <w:t xml:space="preserve">Internship Application Letter</w:t>
      </w:r>
      <w:r>
        <w:t xml:space="preserve">: Used as the core document type in subject line and throughout the content.</w:t>
      </w:r>
    </w:p>
    <w:p>
      <w:pPr>
        <w:numPr>
          <w:ilvl w:val="0"/>
          <w:numId w:val="1001"/>
        </w:numPr>
        <w:pStyle w:val="Compact"/>
      </w:pPr>
      <w:r>
        <w:rPr>
          <w:bCs/>
          <w:b/>
        </w:rPr>
        <w:t xml:space="preserve">Electrician</w:t>
      </w:r>
      <w:r>
        <w:t xml:space="preserve">: Integrated naturally 12 times, emphasizing technical role, skills, and professional identity within Zimbabwe's context.</w:t>
      </w:r>
    </w:p>
    <w:p>
      <w:pPr>
        <w:numPr>
          <w:ilvl w:val="0"/>
          <w:numId w:val="1001"/>
        </w:numPr>
        <w:pStyle w:val="Compact"/>
      </w:pPr>
      <w:r>
        <w:rPr>
          <w:bCs/>
          <w:b/>
        </w:rPr>
        <w:t xml:space="preserve">Zimbabwe Harare</w:t>
      </w:r>
      <w:r>
        <w:t xml:space="preserve">: Explicitly referenced 8 times with specific local locations (Mbare, Chitungwiza, Highfield), infrastructure challenges (grid instability), regulatory bodies (ZERA), and community initiatives to ground the application in the local rea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Harare, Zimbabwe</dc:title>
  <dc:creator/>
  <cp:keywords/>
  <dcterms:created xsi:type="dcterms:W3CDTF">2026-07-21T00:16:38Z</dcterms:created>
  <dcterms:modified xsi:type="dcterms:W3CDTF">2026-07-21T00:16:38Z</dcterms:modified>
</cp:coreProperties>
</file>

<file path=docProps/custom.xml><?xml version="1.0" encoding="utf-8"?>
<Properties xmlns="http://schemas.openxmlformats.org/officeDocument/2006/custom-properties" xmlns:vt="http://schemas.openxmlformats.org/officeDocument/2006/docPropsVTypes"/>
</file>